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93BAA" w14:textId="6C15F2C3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785090">
        <w:rPr>
          <w:b/>
          <w:sz w:val="36"/>
          <w:szCs w:val="36"/>
        </w:rPr>
        <w:t>s (2028C) -- Spring 20</w:t>
      </w:r>
      <w:r w:rsidR="00632F35">
        <w:rPr>
          <w:b/>
          <w:sz w:val="36"/>
          <w:szCs w:val="36"/>
        </w:rPr>
        <w:t>23</w:t>
      </w:r>
      <w:r w:rsidR="00785090">
        <w:rPr>
          <w:b/>
          <w:sz w:val="36"/>
          <w:szCs w:val="36"/>
        </w:rPr>
        <w:t xml:space="preserve"> – Lab 6</w:t>
      </w:r>
    </w:p>
    <w:p w14:paraId="3A72DCD3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785090">
        <w:rPr>
          <w:b/>
          <w:i/>
          <w:color w:val="auto"/>
          <w:sz w:val="36"/>
          <w:szCs w:val="36"/>
        </w:rPr>
        <w:t>Stacks and Queues</w:t>
      </w:r>
    </w:p>
    <w:p w14:paraId="638E4C10" w14:textId="4C89A876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632F35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632F35">
        <w:rPr>
          <w:b/>
          <w:i/>
          <w:color w:val="auto"/>
          <w:sz w:val="28"/>
          <w:szCs w:val="28"/>
          <w:highlight w:val="yellow"/>
        </w:rPr>
        <w:t>26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6508F19B" w14:textId="431A4D13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632F35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632F35">
        <w:rPr>
          <w:b/>
          <w:i/>
          <w:color w:val="auto"/>
          <w:sz w:val="28"/>
          <w:szCs w:val="28"/>
          <w:highlight w:val="yellow"/>
        </w:rPr>
        <w:t>28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2329A173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F237FF6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5FF0C945" w14:textId="27825E1D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 xml:space="preserve">examine </w:t>
      </w:r>
      <w:r w:rsidR="00785090">
        <w:t xml:space="preserve">stacks and queues built using </w:t>
      </w:r>
      <w:r w:rsidR="0093071E">
        <w:t>C++.</w:t>
      </w:r>
      <w:r w:rsidR="005F7FD2">
        <w:t xml:space="preserve">  </w:t>
      </w:r>
      <w:r w:rsidR="00A91C4B">
        <w:t>This will reverse the letters in words but not the order of the words.</w:t>
      </w:r>
    </w:p>
    <w:p w14:paraId="33665228" w14:textId="77777777" w:rsidR="00117CC4" w:rsidRDefault="00117CC4" w:rsidP="00A96BA1">
      <w:pPr>
        <w:spacing w:before="100" w:after="100"/>
      </w:pPr>
    </w:p>
    <w:p w14:paraId="776A8632" w14:textId="77777777" w:rsidR="00117CC4" w:rsidRDefault="00117CC4" w:rsidP="002E54CD">
      <w:pPr>
        <w:spacing w:before="100" w:after="100"/>
        <w:ind w:left="360"/>
      </w:pPr>
    </w:p>
    <w:p w14:paraId="4CAB18C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 xml:space="preserve">Create a </w:t>
      </w:r>
      <w:r w:rsidR="005F7FD2">
        <w:rPr>
          <w:color w:val="auto"/>
        </w:rPr>
        <w:t>stack</w:t>
      </w:r>
      <w:r w:rsidR="00D26147">
        <w:rPr>
          <w:color w:val="auto"/>
        </w:rPr>
        <w:t xml:space="preserve"> class that will be used as the basis for the remainder of the lab.</w:t>
      </w:r>
    </w:p>
    <w:p w14:paraId="5AE3A5B9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6A5992F4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</w:t>
      </w:r>
      <w:r w:rsidR="005F7FD2">
        <w:t xml:space="preserve">stack </w:t>
      </w:r>
      <w:r>
        <w:t xml:space="preserve">class </w:t>
      </w:r>
      <w:r w:rsidR="005F7FD2">
        <w:t>using an array</w:t>
      </w:r>
      <w:r w:rsidR="00C752E2">
        <w:t xml:space="preserve">.  </w:t>
      </w:r>
      <w:r w:rsidR="005F7FD2">
        <w:t>This class should be a template</w:t>
      </w:r>
      <w:r w:rsidR="00C752E2">
        <w:t>.</w:t>
      </w:r>
    </w:p>
    <w:p w14:paraId="0967984D" w14:textId="77777777" w:rsidR="00734C24" w:rsidRDefault="005F7FD2" w:rsidP="00734C24">
      <w:pPr>
        <w:pStyle w:val="ListParagraph"/>
        <w:numPr>
          <w:ilvl w:val="1"/>
          <w:numId w:val="1"/>
        </w:numPr>
        <w:spacing w:before="100" w:after="100"/>
      </w:pPr>
      <w:r>
        <w:t>The constructor should include a parameter to indicate the size of the array.</w:t>
      </w:r>
    </w:p>
    <w:p w14:paraId="664A6689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 xml:space="preserve">The array holding the data should be an array of pointers.  </w:t>
      </w:r>
    </w:p>
    <w:p w14:paraId="4F4C882F" w14:textId="77777777" w:rsidR="00FA6E58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ush function should accept a pointer and add that pointer to the top of the stack.  It doesn’t need to create any memory.</w:t>
      </w:r>
    </w:p>
    <w:p w14:paraId="46115AED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pop function should return a pointer.  It doesn’t need to delete any memory.</w:t>
      </w:r>
    </w:p>
    <w:p w14:paraId="22DA067F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top function should return a pointer to the item on the top of the stack without removing it.</w:t>
      </w:r>
    </w:p>
    <w:p w14:paraId="21380C28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length function will return an int indicating the number of items in the stack.</w:t>
      </w:r>
    </w:p>
    <w:p w14:paraId="7E372216" w14:textId="77777777" w:rsidR="005F7FD2" w:rsidRDefault="005F7FD2" w:rsidP="005F7FD2">
      <w:pPr>
        <w:pStyle w:val="ListParagraph"/>
        <w:numPr>
          <w:ilvl w:val="1"/>
          <w:numId w:val="1"/>
        </w:numPr>
        <w:spacing w:before="100" w:after="100"/>
      </w:pPr>
      <w:r>
        <w:t>The empty function should empty the stack of all contents.  It needs to call delete to avoid memory leaks.  It doesn’t need to return any value.</w:t>
      </w:r>
    </w:p>
    <w:p w14:paraId="1DECBFB1" w14:textId="6B2B6742" w:rsidR="00902F97" w:rsidRPr="00902F97" w:rsidRDefault="006B78C0" w:rsidP="00902F97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  <w:r w:rsidR="005F7FD2">
        <w:t xml:space="preserve">  </w:t>
      </w:r>
      <w:r w:rsidR="005F7FD2" w:rsidRPr="005F7FD2">
        <w:rPr>
          <w:b/>
        </w:rPr>
        <w:t>Do not</w:t>
      </w:r>
      <w:r w:rsidR="005F7FD2">
        <w:t xml:space="preserve"> use </w:t>
      </w:r>
      <w:proofErr w:type="spellStart"/>
      <w:r w:rsidR="005F7FD2">
        <w:t>cout</w:t>
      </w:r>
      <w:proofErr w:type="spellEnd"/>
      <w:r w:rsidR="005F7FD2">
        <w:t xml:space="preserve"> in the class.  Any errors such as overflow or underflow should throw a custom class error.</w:t>
      </w:r>
    </w:p>
    <w:p w14:paraId="1E82A41F" w14:textId="47ABACC6" w:rsidR="00902F97" w:rsidRDefault="00902F97" w:rsidP="00902F9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Create a queue to track steps</w:t>
      </w:r>
      <w:r w:rsidRPr="002417B9">
        <w:rPr>
          <w:color w:val="auto"/>
        </w:rPr>
        <w:t>.</w:t>
      </w:r>
    </w:p>
    <w:p w14:paraId="14DF034B" w14:textId="77777777" w:rsidR="00902F97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Create a queue class.  This class should be a template.</w:t>
      </w:r>
    </w:p>
    <w:p w14:paraId="106363D8" w14:textId="1D656508" w:rsidR="00902F97" w:rsidRPr="00C95CD4" w:rsidRDefault="00902F97" w:rsidP="00902F97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 w:rsidRPr="00C95CD4">
        <w:rPr>
          <w:color w:val="auto"/>
        </w:rPr>
        <w:t>Design the queue class using an array to store data.  Include the standard functions for a queue.</w:t>
      </w:r>
      <w:r w:rsidR="00C95CD4" w:rsidRPr="00C95CD4">
        <w:rPr>
          <w:color w:val="auto"/>
        </w:rPr>
        <w:t xml:space="preserve">  This should be very similar to the functionality described in Task 1.</w:t>
      </w:r>
    </w:p>
    <w:p w14:paraId="3705F239" w14:textId="04DB23F9" w:rsidR="003E2D8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C95CD4">
        <w:rPr>
          <w:color w:val="auto"/>
        </w:rPr>
        <w:t>Working with text</w:t>
      </w:r>
    </w:p>
    <w:p w14:paraId="6FF44FAA" w14:textId="2C673822" w:rsidR="00C32C54" w:rsidRDefault="00C32C5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Give the user the choice to output the modified data from a file or from the </w:t>
      </w:r>
      <w:proofErr w:type="spellStart"/>
      <w:r>
        <w:rPr>
          <w:color w:val="auto"/>
        </w:rPr>
        <w:t>intput</w:t>
      </w:r>
      <w:proofErr w:type="spellEnd"/>
      <w:r>
        <w:rPr>
          <w:color w:val="auto"/>
        </w:rPr>
        <w:t xml:space="preserve"> line.</w:t>
      </w:r>
    </w:p>
    <w:p w14:paraId="0EE14134" w14:textId="23350549" w:rsidR="00C32C54" w:rsidRDefault="00C32C5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If user chooses a file:</w:t>
      </w:r>
    </w:p>
    <w:p w14:paraId="0CE32CD2" w14:textId="759BAACC" w:rsidR="00C32C54" w:rsidRDefault="00C32C54" w:rsidP="00C32C54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>Ask the user to provide the name of a file.  If the file doesn’t exist, notify the user and prompt for the next file.</w:t>
      </w:r>
    </w:p>
    <w:p w14:paraId="013E72AE" w14:textId="5EAF3956" w:rsidR="003E2D8E" w:rsidRDefault="00C95CD4" w:rsidP="00C32C54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Write code to read a series of strings from </w:t>
      </w:r>
      <w:r w:rsidR="00C32C54">
        <w:rPr>
          <w:color w:val="auto"/>
        </w:rPr>
        <w:t xml:space="preserve">the </w:t>
      </w:r>
      <w:r>
        <w:rPr>
          <w:color w:val="auto"/>
        </w:rPr>
        <w:t>a</w:t>
      </w:r>
      <w:r w:rsidR="00C32C54">
        <w:rPr>
          <w:color w:val="auto"/>
        </w:rPr>
        <w:t>bove</w:t>
      </w:r>
      <w:r>
        <w:rPr>
          <w:color w:val="auto"/>
        </w:rPr>
        <w:t xml:space="preserve"> file, reverse the order of the text in each word while keeping the words in the same order</w:t>
      </w:r>
      <w:r w:rsidR="00C32C54">
        <w:rPr>
          <w:color w:val="auto"/>
        </w:rPr>
        <w:t>, then print the result to the screen</w:t>
      </w:r>
      <w:r>
        <w:rPr>
          <w:color w:val="auto"/>
        </w:rPr>
        <w:t>.  This must utilize both the stack and queue classes from tasks 1 and 2.</w:t>
      </w:r>
      <w:r>
        <w:rPr>
          <w:color w:val="auto"/>
        </w:rPr>
        <w:br/>
      </w:r>
      <w:r w:rsidR="00C32C54">
        <w:rPr>
          <w:color w:val="auto"/>
        </w:rPr>
        <w:t xml:space="preserve">             </w:t>
      </w:r>
      <w:r>
        <w:rPr>
          <w:color w:val="auto"/>
        </w:rPr>
        <w:t>Example input:</w:t>
      </w:r>
    </w:p>
    <w:p w14:paraId="1813EC77" w14:textId="1A28AB45" w:rsidR="00C95CD4" w:rsidRDefault="00C32C54" w:rsidP="00C32C54">
      <w:pPr>
        <w:pStyle w:val="ListParagraph"/>
        <w:spacing w:before="100" w:after="100"/>
        <w:ind w:left="2160"/>
        <w:rPr>
          <w:color w:val="auto"/>
        </w:rPr>
      </w:pPr>
      <w:r>
        <w:rPr>
          <w:color w:val="auto"/>
        </w:rPr>
        <w:t xml:space="preserve">            </w:t>
      </w:r>
      <w:r w:rsidR="00C95CD4">
        <w:rPr>
          <w:color w:val="auto"/>
        </w:rPr>
        <w:t>This is a test.</w:t>
      </w:r>
      <w:r w:rsidR="00C95CD4">
        <w:rPr>
          <w:color w:val="auto"/>
        </w:rPr>
        <w:br/>
        <w:t>Output:</w:t>
      </w:r>
      <w:r w:rsidR="00C95CD4">
        <w:rPr>
          <w:color w:val="auto"/>
        </w:rPr>
        <w:br/>
      </w:r>
      <w:r>
        <w:rPr>
          <w:color w:val="auto"/>
        </w:rPr>
        <w:t xml:space="preserve">             </w:t>
      </w:r>
      <w:proofErr w:type="spellStart"/>
      <w:r w:rsidR="00C95CD4">
        <w:rPr>
          <w:color w:val="auto"/>
        </w:rPr>
        <w:t>sihT</w:t>
      </w:r>
      <w:proofErr w:type="spellEnd"/>
      <w:r w:rsidR="00C95CD4">
        <w:rPr>
          <w:color w:val="auto"/>
        </w:rPr>
        <w:t xml:space="preserve"> </w:t>
      </w:r>
      <w:proofErr w:type="spellStart"/>
      <w:r w:rsidR="00C95CD4">
        <w:rPr>
          <w:color w:val="auto"/>
        </w:rPr>
        <w:t>si</w:t>
      </w:r>
      <w:proofErr w:type="spellEnd"/>
      <w:r w:rsidR="00C95CD4">
        <w:rPr>
          <w:color w:val="auto"/>
        </w:rPr>
        <w:t xml:space="preserve"> a </w:t>
      </w:r>
      <w:r w:rsidR="00F800EE">
        <w:rPr>
          <w:color w:val="auto"/>
        </w:rPr>
        <w:t>.</w:t>
      </w:r>
      <w:proofErr w:type="spellStart"/>
      <w:r w:rsidR="00C95CD4">
        <w:rPr>
          <w:color w:val="auto"/>
        </w:rPr>
        <w:t>tset</w:t>
      </w:r>
      <w:proofErr w:type="spellEnd"/>
    </w:p>
    <w:p w14:paraId="38CF7B00" w14:textId="6D1417C5" w:rsidR="00C32C54" w:rsidRDefault="00C32C5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lastRenderedPageBreak/>
        <w:t>If the user chooses the command line:</w:t>
      </w:r>
    </w:p>
    <w:p w14:paraId="36E0D515" w14:textId="1093A745" w:rsidR="00C32C54" w:rsidRDefault="00C32C54" w:rsidP="00C32C54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>Prompt the user for a line of text (enter key indicates end).</w:t>
      </w:r>
    </w:p>
    <w:p w14:paraId="0B84BBEA" w14:textId="03F5783A" w:rsidR="00C32C54" w:rsidRDefault="00C32C54" w:rsidP="00C32C54">
      <w:pPr>
        <w:pStyle w:val="ListParagraph"/>
        <w:numPr>
          <w:ilvl w:val="1"/>
          <w:numId w:val="8"/>
        </w:numPr>
        <w:spacing w:before="100" w:after="100"/>
        <w:rPr>
          <w:color w:val="auto"/>
        </w:rPr>
      </w:pPr>
      <w:r>
        <w:rPr>
          <w:color w:val="auto"/>
        </w:rPr>
        <w:t>Perform the same reverse on the text and output it as Task 3.2.b</w:t>
      </w:r>
    </w:p>
    <w:p w14:paraId="54AF3F59" w14:textId="77777777" w:rsidR="00C32C54" w:rsidRDefault="00C32C54" w:rsidP="00C32C54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Prompt the user to continue (repeat step 1) or quit (exit program).</w:t>
      </w:r>
    </w:p>
    <w:p w14:paraId="72829962" w14:textId="7BC7DFE4" w:rsidR="00C32C54" w:rsidRDefault="00C32C54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>Include try/catches for the stack and queue custom errors.</w:t>
      </w:r>
    </w:p>
    <w:p w14:paraId="53C22958" w14:textId="1A290BB4" w:rsidR="003E2D8E" w:rsidRDefault="003E2D8E" w:rsidP="003E2D8E">
      <w:pPr>
        <w:pStyle w:val="ListParagraph"/>
        <w:numPr>
          <w:ilvl w:val="0"/>
          <w:numId w:val="8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lab report a screen shot(s) of the output of a test.  Include a </w:t>
      </w:r>
      <w:r w:rsidR="00C95CD4">
        <w:rPr>
          <w:color w:val="auto"/>
        </w:rPr>
        <w:t>diagram of what the stack and queue look like in solving the sample above (you may need to show various views of a single stack and queue).</w:t>
      </w:r>
    </w:p>
    <w:p w14:paraId="2BA5BD25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1055F46F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4C8EFE72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24C43721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1683AD0E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5492B12D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1AA3E2F1" w14:textId="4EE8C052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Package all files in a single zip folder and submit the file to</w:t>
      </w:r>
      <w:r w:rsidR="00632F35">
        <w:t xml:space="preserve"> canvas.</w:t>
      </w:r>
    </w:p>
    <w:p w14:paraId="1C45F7FE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434786D7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2A0CCF75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487F7DD1" w14:textId="0C8CCCCB" w:rsidR="00F8472B" w:rsidRDefault="00A91C4B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5E0A8B3F" w14:textId="2B808353" w:rsidR="003E2D8E" w:rsidRDefault="00A91C4B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558CE54C" w14:textId="2DF0F5C4" w:rsidR="003E2D8E" w:rsidRDefault="00A91C4B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1B4B79AE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3987C6DA" w14:textId="77777777" w:rsidR="005D3F8A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3657303">
    <w:abstractNumId w:val="1"/>
  </w:num>
  <w:num w:numId="2" w16cid:durableId="1203816">
    <w:abstractNumId w:val="5"/>
  </w:num>
  <w:num w:numId="3" w16cid:durableId="617563954">
    <w:abstractNumId w:val="3"/>
  </w:num>
  <w:num w:numId="4" w16cid:durableId="777942449">
    <w:abstractNumId w:val="6"/>
  </w:num>
  <w:num w:numId="5" w16cid:durableId="1346057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04728910">
    <w:abstractNumId w:val="8"/>
  </w:num>
  <w:num w:numId="7" w16cid:durableId="112212024">
    <w:abstractNumId w:val="4"/>
  </w:num>
  <w:num w:numId="8" w16cid:durableId="1215045840">
    <w:abstractNumId w:val="0"/>
  </w:num>
  <w:num w:numId="9" w16cid:durableId="69346084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gUAbIHXTCwAAAA="/>
  </w:docVars>
  <w:rsids>
    <w:rsidRoot w:val="002E54CD"/>
    <w:rsid w:val="00113DE0"/>
    <w:rsid w:val="0011439C"/>
    <w:rsid w:val="00117CC4"/>
    <w:rsid w:val="00130B9A"/>
    <w:rsid w:val="0023277B"/>
    <w:rsid w:val="00245D98"/>
    <w:rsid w:val="002E54CD"/>
    <w:rsid w:val="00325202"/>
    <w:rsid w:val="00333549"/>
    <w:rsid w:val="00343B8F"/>
    <w:rsid w:val="003551E7"/>
    <w:rsid w:val="003639FB"/>
    <w:rsid w:val="003E2D8E"/>
    <w:rsid w:val="00582AE2"/>
    <w:rsid w:val="00594C04"/>
    <w:rsid w:val="005F7FD2"/>
    <w:rsid w:val="00603046"/>
    <w:rsid w:val="00632F35"/>
    <w:rsid w:val="006B6E59"/>
    <w:rsid w:val="006B78C0"/>
    <w:rsid w:val="006F5E2D"/>
    <w:rsid w:val="00734C24"/>
    <w:rsid w:val="0074074D"/>
    <w:rsid w:val="00785090"/>
    <w:rsid w:val="007925E1"/>
    <w:rsid w:val="007C3C3C"/>
    <w:rsid w:val="007E2D03"/>
    <w:rsid w:val="007E5563"/>
    <w:rsid w:val="00883E1F"/>
    <w:rsid w:val="00902F97"/>
    <w:rsid w:val="0093071E"/>
    <w:rsid w:val="009A4819"/>
    <w:rsid w:val="009C3BB9"/>
    <w:rsid w:val="00A03BAC"/>
    <w:rsid w:val="00A91C4B"/>
    <w:rsid w:val="00A96BA1"/>
    <w:rsid w:val="00B901B6"/>
    <w:rsid w:val="00BD7E68"/>
    <w:rsid w:val="00BE4B94"/>
    <w:rsid w:val="00C32C54"/>
    <w:rsid w:val="00C701A2"/>
    <w:rsid w:val="00C752E2"/>
    <w:rsid w:val="00C95CD4"/>
    <w:rsid w:val="00D02625"/>
    <w:rsid w:val="00D26147"/>
    <w:rsid w:val="00DC2ED0"/>
    <w:rsid w:val="00E171E2"/>
    <w:rsid w:val="00E713C6"/>
    <w:rsid w:val="00E95993"/>
    <w:rsid w:val="00F800EE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37BC5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ichael Schladt</cp:lastModifiedBy>
  <cp:revision>9</cp:revision>
  <dcterms:created xsi:type="dcterms:W3CDTF">2019-02-11T04:37:00Z</dcterms:created>
  <dcterms:modified xsi:type="dcterms:W3CDTF">2023-02-20T20:11:00Z</dcterms:modified>
</cp:coreProperties>
</file>